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050079" w:rsidRDefault="00556965">
      <w:pPr>
        <w:jc w:val="center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Game Design Document</w:t>
      </w:r>
    </w:p>
    <w:p w14:paraId="6A8843B9" w14:textId="527064E2" w:rsidR="007B4A91" w:rsidRPr="00050079" w:rsidRDefault="00556965">
      <w:pPr>
        <w:jc w:val="center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Fill up the following document </w:t>
      </w:r>
    </w:p>
    <w:p w14:paraId="4035F94A" w14:textId="79EEF039" w:rsidR="007B4A91" w:rsidRPr="00050079" w:rsidRDefault="00DD2552">
      <w:pPr>
        <w:jc w:val="center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n</w:t>
      </w:r>
      <w:r w:rsidR="00C24B1F" w:rsidRPr="00050079">
        <w:rPr>
          <w:rFonts w:asciiTheme="majorHAnsi" w:hAnsiTheme="majorHAnsi" w:cstheme="majorHAnsi"/>
        </w:rPr>
        <w:pict w14:anchorId="56FB9C80">
          <v:rect id="_x0000_i1081" style="width:0;height:1.5pt" o:hralign="center" o:hrstd="t" o:hr="t" fillcolor="#a0a0a0" stroked="f"/>
        </w:pict>
      </w:r>
    </w:p>
    <w:p w14:paraId="71A96E7C" w14:textId="77777777" w:rsidR="007B4A91" w:rsidRPr="00050079" w:rsidRDefault="007B4A91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0C24656A" w14:textId="77777777" w:rsidR="007B4A91" w:rsidRPr="00050079" w:rsidRDefault="007B4A91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67AAD4A1" w14:textId="77777777" w:rsidR="005B2357" w:rsidRPr="00050079" w:rsidRDefault="005B2357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6B5347CE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Write the title of your project.</w:t>
      </w:r>
    </w:p>
    <w:p w14:paraId="74F6A1CB" w14:textId="58E516DC" w:rsidR="007B4A91" w:rsidRPr="00050079" w:rsidRDefault="005B2357" w:rsidP="005B2357">
      <w:pPr>
        <w:ind w:left="36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The Mario Runner</w:t>
      </w:r>
    </w:p>
    <w:p w14:paraId="34A9E19B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0DAFBD09">
          <v:rect id="_x0000_i1082" style="width:0;height:1.5pt" o:hralign="center" o:hrstd="t" o:hr="t" fillcolor="#a0a0a0" stroked="f"/>
        </w:pict>
      </w:r>
    </w:p>
    <w:p w14:paraId="7440D0B2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75933140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2AD5565E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What is the goal of the game? </w:t>
      </w:r>
    </w:p>
    <w:p w14:paraId="555F2033" w14:textId="7113BAE2" w:rsidR="007B4A91" w:rsidRPr="00050079" w:rsidRDefault="005B2357" w:rsidP="005B2357">
      <w:pPr>
        <w:ind w:left="36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To survive from the monsters</w:t>
      </w:r>
    </w:p>
    <w:p w14:paraId="3D632C61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29F3B047">
          <v:rect id="_x0000_i1083" style="width:0;height:1.5pt" o:hralign="center" o:hrstd="t" o:hr="t" fillcolor="#a0a0a0" stroked="f"/>
        </w:pict>
      </w:r>
    </w:p>
    <w:p w14:paraId="20AA55A3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41A4243C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510ED95A" w14:textId="395A9A40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Write a brief story of your game.</w:t>
      </w:r>
    </w:p>
    <w:p w14:paraId="41B53D71" w14:textId="7EDD217B" w:rsidR="007B4A91" w:rsidRPr="00050079" w:rsidRDefault="005B2357" w:rsidP="005B2357">
      <w:pPr>
        <w:ind w:left="36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You are Mario and the Monsters are in front of you who are going to kill you so</w:t>
      </w:r>
    </w:p>
    <w:p w14:paraId="6102F988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04BE5B81">
          <v:rect id="_x0000_i1084" style="width:0;height:1.5pt" o:hralign="center" o:hrstd="t" o:hr="t" fillcolor="#a0a0a0" stroked="f"/>
        </w:pict>
      </w:r>
    </w:p>
    <w:p w14:paraId="4A2BBC4F" w14:textId="4BB62E8D" w:rsidR="007B4A91" w:rsidRPr="00050079" w:rsidRDefault="005B2357" w:rsidP="005B2357">
      <w:pPr>
        <w:ind w:left="720"/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You have to dodge them and kill them. Before they kill you.</w:t>
      </w:r>
    </w:p>
    <w:p w14:paraId="0AE3FDBE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15C910D3">
          <v:rect id="_x0000_i1085" style="width:0;height:1.5pt" o:hralign="center" o:hrstd="t" o:hr="t" fillcolor="#a0a0a0" stroked="f"/>
        </w:pict>
      </w:r>
    </w:p>
    <w:p w14:paraId="678A09BC" w14:textId="77777777" w:rsidR="007B4A91" w:rsidRPr="00050079" w:rsidRDefault="007B4A91">
      <w:pPr>
        <w:ind w:left="720"/>
        <w:rPr>
          <w:rFonts w:asciiTheme="majorHAnsi" w:hAnsiTheme="majorHAnsi" w:cstheme="majorHAnsi"/>
          <w:sz w:val="28"/>
          <w:szCs w:val="28"/>
        </w:rPr>
      </w:pPr>
    </w:p>
    <w:p w14:paraId="6F5E7743" w14:textId="4873B7C1" w:rsidR="007B4A91" w:rsidRPr="00050079" w:rsidRDefault="00C24B1F" w:rsidP="001B197E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5D972187">
          <v:rect id="_x0000_i1086" style="width:0;height:1.5pt" o:hralign="center" o:hrstd="t" o:hr="t" fillcolor="#a0a0a0" stroked="f"/>
        </w:pict>
      </w:r>
      <w:r w:rsidR="00556965" w:rsidRPr="00050079">
        <w:rPr>
          <w:rFonts w:asciiTheme="majorHAnsi" w:hAnsiTheme="majorHAnsi" w:cstheme="majorHAnsi"/>
          <w:sz w:val="28"/>
          <w:szCs w:val="28"/>
        </w:rPr>
        <w:br/>
      </w:r>
      <w:r w:rsidR="00556965" w:rsidRPr="00050079">
        <w:rPr>
          <w:rFonts w:asciiTheme="majorHAnsi" w:hAnsiTheme="majorHAnsi" w:cstheme="majorHAnsi"/>
        </w:rPr>
        <w:br w:type="page"/>
      </w:r>
    </w:p>
    <w:p w14:paraId="16124758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050079" w:rsidRDefault="00556965">
      <w:pPr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050079">
        <w:rPr>
          <w:rFonts w:asciiTheme="majorHAnsi" w:hAnsiTheme="majorHAnsi" w:cstheme="majorHAnsi"/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Pr="00050079" w:rsidRDefault="00556965">
      <w:pPr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050079">
        <w:rPr>
          <w:rFonts w:asciiTheme="majorHAnsi" w:hAnsiTheme="majorHAnsi" w:cstheme="majorHAnsi"/>
          <w:sz w:val="24"/>
          <w:szCs w:val="24"/>
        </w:rPr>
        <w:t xml:space="preserve">Cars, monkeys, </w:t>
      </w:r>
      <w:proofErr w:type="spellStart"/>
      <w:r w:rsidRPr="00050079">
        <w:rPr>
          <w:rFonts w:asciiTheme="majorHAnsi" w:hAnsiTheme="majorHAnsi" w:cstheme="majorHAnsi"/>
          <w:sz w:val="24"/>
          <w:szCs w:val="24"/>
        </w:rPr>
        <w:t>dinos</w:t>
      </w:r>
      <w:proofErr w:type="spellEnd"/>
      <w:r w:rsidRPr="00050079">
        <w:rPr>
          <w:rFonts w:asciiTheme="majorHAnsi" w:hAnsiTheme="majorHAnsi" w:cstheme="majorHAnsi"/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Pr="00050079" w:rsidRDefault="00556965" w:rsidP="00556965">
      <w:pPr>
        <w:ind w:left="1440"/>
        <w:rPr>
          <w:rFonts w:asciiTheme="majorHAnsi" w:hAnsiTheme="majorHAnsi" w:cstheme="majorHAnsi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050079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050079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What can this character do?</w:t>
            </w:r>
          </w:p>
        </w:tc>
      </w:tr>
      <w:tr w:rsidR="005B2357" w:rsidRPr="00050079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B5F22D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186B68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He runs and shoots fireballs</w:t>
            </w:r>
          </w:p>
        </w:tc>
      </w:tr>
      <w:tr w:rsidR="005B2357" w:rsidRPr="00050079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5B2357" w:rsidRPr="00050079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3868F337" w14:textId="77777777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br w:type="page"/>
      </w:r>
    </w:p>
    <w:p w14:paraId="2D4760C5" w14:textId="735BACAD" w:rsidR="007B4A91" w:rsidRPr="00050079" w:rsidRDefault="00556965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050079" w:rsidRDefault="00556965">
      <w:pPr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050079">
        <w:rPr>
          <w:rFonts w:asciiTheme="majorHAnsi" w:hAnsiTheme="majorHAnsi" w:cstheme="majorHAnsi"/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050079" w:rsidRDefault="00556965">
      <w:pPr>
        <w:numPr>
          <w:ilvl w:val="0"/>
          <w:numId w:val="3"/>
        </w:num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  <w:sz w:val="24"/>
          <w:szCs w:val="24"/>
        </w:rPr>
        <w:t>Hurdles, stones, bananas, coins, etc., are non-playing characters in the game.</w:t>
      </w:r>
      <w:r w:rsidRPr="00050079">
        <w:rPr>
          <w:rFonts w:asciiTheme="majorHAnsi" w:hAnsiTheme="majorHAnsi" w:cstheme="majorHAnsi"/>
          <w:sz w:val="28"/>
          <w:szCs w:val="28"/>
        </w:rPr>
        <w:t xml:space="preserve">   </w:t>
      </w:r>
    </w:p>
    <w:p w14:paraId="7C9FEA23" w14:textId="77777777" w:rsidR="00556965" w:rsidRPr="00050079" w:rsidRDefault="00556965" w:rsidP="00556965">
      <w:pPr>
        <w:ind w:left="1440"/>
        <w:rPr>
          <w:rFonts w:asciiTheme="majorHAnsi" w:hAnsiTheme="majorHAnsi" w:cstheme="majorHAnsi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050079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050079" w:rsidRDefault="00556965" w:rsidP="00556965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050079" w:rsidRDefault="00556965" w:rsidP="00556965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050079" w:rsidRDefault="00556965" w:rsidP="00556965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What can this character do?</w:t>
            </w:r>
          </w:p>
        </w:tc>
      </w:tr>
      <w:tr w:rsidR="005B2357" w:rsidRPr="0005007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FD7FF5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D229D4A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Moves and tries to kill the player</w:t>
            </w:r>
          </w:p>
        </w:tc>
      </w:tr>
      <w:tr w:rsidR="005B2357" w:rsidRPr="0005007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3F8FE11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237B861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-</w:t>
            </w:r>
          </w:p>
        </w:tc>
      </w:tr>
      <w:tr w:rsidR="005B2357" w:rsidRPr="0005007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EA931C9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BE7CFF9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Gives a platform to run on.</w:t>
            </w:r>
          </w:p>
        </w:tc>
      </w:tr>
      <w:tr w:rsidR="005B2357" w:rsidRPr="0005007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5B2357" w:rsidRPr="0005007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050079">
              <w:rPr>
                <w:rFonts w:asciiTheme="majorHAnsi" w:hAnsiTheme="majorHAnsi" w:cstheme="majorHAnsi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B2357" w:rsidRPr="00050079" w:rsidRDefault="005B2357" w:rsidP="005B2357">
            <w:pPr>
              <w:widowControl w:val="0"/>
              <w:spacing w:line="240" w:lineRule="auto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5DC6909F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14BD3334" w14:textId="77777777" w:rsidR="007B4A91" w:rsidRPr="00050079" w:rsidRDefault="007B4A91">
      <w:pPr>
        <w:ind w:left="720"/>
        <w:rPr>
          <w:rFonts w:asciiTheme="majorHAnsi" w:hAnsiTheme="majorHAnsi" w:cstheme="majorHAnsi"/>
          <w:sz w:val="28"/>
          <w:szCs w:val="28"/>
        </w:rPr>
      </w:pPr>
    </w:p>
    <w:p w14:paraId="39620D9C" w14:textId="77777777" w:rsidR="007B4A91" w:rsidRPr="00050079" w:rsidRDefault="00556965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>Draw your imagination of this game. What does this game look like?</w:t>
      </w:r>
    </w:p>
    <w:p w14:paraId="01B0EA99" w14:textId="0769DC9C" w:rsidR="007B4A91" w:rsidRPr="00050079" w:rsidRDefault="00556965">
      <w:pPr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</w:rPr>
      </w:pPr>
      <w:r w:rsidRPr="00050079">
        <w:rPr>
          <w:rFonts w:asciiTheme="majorHAnsi" w:hAnsiTheme="majorHAnsi" w:cstheme="majorHAnsi"/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050079" w:rsidRDefault="00556965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  <w:sz w:val="24"/>
          <w:szCs w:val="24"/>
        </w:rPr>
        <w:t xml:space="preserve">Add images of the game scenes to show each of the playing and non-playing characters at least once. </w:t>
      </w:r>
      <w:r w:rsidRPr="0005007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A3F11E7" w14:textId="509F3A2A" w:rsidR="00556965" w:rsidRPr="00050079" w:rsidRDefault="005B2357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  <w:noProof/>
          <w:sz w:val="28"/>
          <w:szCs w:val="28"/>
          <w:lang w:val="en-US"/>
        </w:rPr>
        <w:lastRenderedPageBreak/>
        <w:drawing>
          <wp:inline distT="0" distB="0" distL="0" distR="0" wp14:anchorId="07873F45" wp14:editId="46FF0C54">
            <wp:extent cx="5943600" cy="2785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09EE1EB3">
          <v:rect id="_x0000_i1087" style="width:0;height:1.5pt" o:hralign="center" o:hrstd="t" o:hr="t" fillcolor="#a0a0a0" stroked="f"/>
        </w:pict>
      </w:r>
    </w:p>
    <w:p w14:paraId="2C39E5BE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0F1C66A9">
          <v:rect id="_x0000_i1088" style="width:0;height:1.5pt" o:hralign="center" o:hrstd="t" o:hr="t" fillcolor="#a0a0a0" stroked="f"/>
        </w:pict>
      </w:r>
    </w:p>
    <w:p w14:paraId="442F6C1C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4F9B2C9F">
          <v:rect id="_x0000_i1089" style="width:0;height:1.5pt" o:hralign="center" o:hrstd="t" o:hr="t" fillcolor="#a0a0a0" stroked="f"/>
        </w:pict>
      </w:r>
    </w:p>
    <w:p w14:paraId="6A534FF3" w14:textId="77777777" w:rsidR="007B4A91" w:rsidRPr="00050079" w:rsidRDefault="00C24B1F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</w:rPr>
        <w:pict w14:anchorId="0F0BB7B1">
          <v:rect id="_x0000_i1090" style="width:0;height:1.5pt" o:hralign="center" o:hrstd="t" o:hr="t" fillcolor="#a0a0a0" stroked="f"/>
        </w:pict>
      </w:r>
    </w:p>
    <w:p w14:paraId="192F1F0E" w14:textId="77777777" w:rsidR="007B4A91" w:rsidRPr="00050079" w:rsidRDefault="007B4A91">
      <w:pPr>
        <w:rPr>
          <w:rFonts w:asciiTheme="majorHAnsi" w:hAnsiTheme="majorHAnsi" w:cstheme="majorHAnsi"/>
          <w:sz w:val="28"/>
          <w:szCs w:val="28"/>
        </w:rPr>
      </w:pPr>
    </w:p>
    <w:p w14:paraId="3FC726A4" w14:textId="77777777" w:rsidR="007B4A91" w:rsidRPr="00050079" w:rsidRDefault="00556965">
      <w:pPr>
        <w:rPr>
          <w:rFonts w:asciiTheme="majorHAnsi" w:hAnsiTheme="majorHAnsi" w:cstheme="majorHAnsi"/>
          <w:sz w:val="28"/>
          <w:szCs w:val="28"/>
        </w:rPr>
      </w:pPr>
      <w:r w:rsidRPr="00050079">
        <w:rPr>
          <w:rFonts w:asciiTheme="majorHAnsi" w:hAnsiTheme="majorHAnsi" w:cstheme="majorHAnsi"/>
          <w:sz w:val="28"/>
          <w:szCs w:val="28"/>
        </w:rPr>
        <w:t xml:space="preserve">How do you plan to make your game engaging? </w:t>
      </w:r>
    </w:p>
    <w:p w14:paraId="19250BF8" w14:textId="74F890FE" w:rsidR="006E652B" w:rsidRDefault="005B2357" w:rsidP="006E526F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</w:rPr>
        <w:t xml:space="preserve">By adding sound effects </w:t>
      </w:r>
      <w:r w:rsidR="00C24B1F" w:rsidRPr="00050079">
        <w:rPr>
          <w:rFonts w:asciiTheme="majorHAnsi" w:hAnsiTheme="majorHAnsi" w:cstheme="majorHAnsi"/>
        </w:rPr>
        <w:pict w14:anchorId="4F92B24E">
          <v:rect id="_x0000_i1091" style="width:0;height:1.5pt" o:hralign="center" o:hrstd="t" o:hr="t" fillcolor="#a0a0a0" stroked="f"/>
        </w:pict>
      </w:r>
      <w:r w:rsidRPr="00050079">
        <w:rPr>
          <w:rFonts w:asciiTheme="majorHAnsi" w:hAnsiTheme="majorHAnsi" w:cstheme="majorHAnsi"/>
        </w:rPr>
        <w:t xml:space="preserve"> By building up a scoring system </w:t>
      </w:r>
      <w:r w:rsidR="00DD2552">
        <w:rPr>
          <w:rFonts w:asciiTheme="majorHAnsi" w:hAnsiTheme="majorHAnsi" w:cstheme="majorHAnsi"/>
        </w:rPr>
        <w:t>…………………………</w:t>
      </w:r>
      <w:r w:rsidR="00C24B1F" w:rsidRPr="00050079">
        <w:rPr>
          <w:rFonts w:asciiTheme="majorHAnsi" w:hAnsiTheme="majorHAnsi" w:cstheme="majorHAnsi"/>
        </w:rPr>
        <w:pict w14:anchorId="49CF2C3B">
          <v:rect id="_x0000_i1092" style="width:0;height:1.5pt" o:hralign="center" o:hrstd="t" o:hr="t" fillcolor="#a0a0a0" stroked="f"/>
        </w:pict>
      </w:r>
    </w:p>
    <w:p w14:paraId="144E1420" w14:textId="77777777" w:rsidR="00DD2552" w:rsidRDefault="00DD2552" w:rsidP="006E652B">
      <w:pPr>
        <w:rPr>
          <w:rFonts w:asciiTheme="majorHAnsi" w:hAnsiTheme="majorHAnsi" w:cstheme="majorHAnsi"/>
        </w:rPr>
      </w:pPr>
    </w:p>
    <w:p w14:paraId="6D52DD9F" w14:textId="55255581" w:rsidR="006E652B" w:rsidRDefault="006E652B" w:rsidP="006E652B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</w:rPr>
        <w:pict w14:anchorId="278325EE">
          <v:rect id="_x0000_i1102" style="width:0;height:1.5pt" o:hralign="center" o:hrstd="t" o:hr="t" fillcolor="#a0a0a0" stroked="f"/>
        </w:pict>
      </w:r>
    </w:p>
    <w:p w14:paraId="7333DBC6" w14:textId="1266D66F" w:rsidR="006E652B" w:rsidRDefault="006E652B" w:rsidP="006E526F">
      <w:pPr>
        <w:rPr>
          <w:rFonts w:asciiTheme="majorHAnsi" w:hAnsiTheme="majorHAnsi" w:cstheme="majorHAnsi"/>
        </w:rPr>
      </w:pPr>
    </w:p>
    <w:p w14:paraId="53F22F6C" w14:textId="77777777" w:rsidR="00DD2552" w:rsidRDefault="00DD2552" w:rsidP="00DD2552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</w:rPr>
        <w:pict w14:anchorId="5BEAA614">
          <v:rect id="_x0000_i1103" style="width:0;height:1.5pt" o:hralign="center" o:hrstd="t" o:hr="t" fillcolor="#a0a0a0" stroked="f"/>
        </w:pict>
      </w:r>
    </w:p>
    <w:p w14:paraId="0E3D2CC1" w14:textId="0D121A21" w:rsidR="00DD2552" w:rsidRDefault="00DD2552" w:rsidP="006E526F">
      <w:pPr>
        <w:rPr>
          <w:rFonts w:asciiTheme="majorHAnsi" w:hAnsiTheme="majorHAnsi" w:cstheme="majorHAnsi"/>
        </w:rPr>
      </w:pPr>
    </w:p>
    <w:p w14:paraId="6F5F7AB2" w14:textId="77777777" w:rsidR="00DD2552" w:rsidRDefault="00DD2552" w:rsidP="00DD2552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</w:rPr>
        <w:pict w14:anchorId="15CCDDA3">
          <v:rect id="_x0000_i1104" style="width:0;height:1.5pt" o:hralign="center" o:hrstd="t" o:hr="t" fillcolor="#a0a0a0" stroked="f"/>
        </w:pict>
      </w:r>
    </w:p>
    <w:p w14:paraId="0A8119F1" w14:textId="3CF2FF9E" w:rsidR="00DD2552" w:rsidRDefault="00DD2552" w:rsidP="006E526F">
      <w:pPr>
        <w:rPr>
          <w:rFonts w:asciiTheme="majorHAnsi" w:hAnsiTheme="majorHAnsi" w:cstheme="majorHAnsi"/>
        </w:rPr>
      </w:pPr>
    </w:p>
    <w:p w14:paraId="664531DA" w14:textId="77777777" w:rsidR="00DD2552" w:rsidRDefault="00DD2552" w:rsidP="00DD2552">
      <w:pPr>
        <w:rPr>
          <w:rFonts w:asciiTheme="majorHAnsi" w:hAnsiTheme="majorHAnsi" w:cstheme="majorHAnsi"/>
        </w:rPr>
      </w:pPr>
      <w:r w:rsidRPr="00050079">
        <w:rPr>
          <w:rFonts w:asciiTheme="majorHAnsi" w:hAnsiTheme="majorHAnsi" w:cstheme="majorHAnsi"/>
        </w:rPr>
        <w:pict w14:anchorId="632D91F4">
          <v:rect id="_x0000_i1105" style="width:0;height:1.5pt" o:hralign="center" o:hrstd="t" o:hr="t" fillcolor="#a0a0a0" stroked="f"/>
        </w:pict>
      </w:r>
    </w:p>
    <w:p w14:paraId="51451B1A" w14:textId="1A154457" w:rsidR="00DD2552" w:rsidRPr="006E652B" w:rsidRDefault="00232B58" w:rsidP="006E52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</w:p>
    <w:sectPr w:rsidR="00DD2552" w:rsidRPr="006E652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0079"/>
    <w:rsid w:val="001B197E"/>
    <w:rsid w:val="00232B58"/>
    <w:rsid w:val="00320055"/>
    <w:rsid w:val="00556965"/>
    <w:rsid w:val="005B2357"/>
    <w:rsid w:val="006E526F"/>
    <w:rsid w:val="006E652B"/>
    <w:rsid w:val="006F0627"/>
    <w:rsid w:val="007B4A91"/>
    <w:rsid w:val="00A40E6E"/>
    <w:rsid w:val="00B71C41"/>
    <w:rsid w:val="00B977E2"/>
    <w:rsid w:val="00DD2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B23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ilash a</cp:lastModifiedBy>
  <cp:revision>4</cp:revision>
  <dcterms:created xsi:type="dcterms:W3CDTF">2021-03-18T05:03:00Z</dcterms:created>
  <dcterms:modified xsi:type="dcterms:W3CDTF">2021-12-19T15:48:00Z</dcterms:modified>
</cp:coreProperties>
</file>